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05192B">
              <w:rPr>
                <w:noProof/>
              </w:rPr>
              <w:t>2</w:t>
            </w:r>
            <w:r>
              <w:rPr>
                <w:noProof/>
              </w:rPr>
              <w:fldChar w:fldCharType="end"/>
            </w:r>
          </w:hyperlink>
        </w:p>
        <w:p w:rsidR="0009411D" w:rsidRDefault="00A41A5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A41A5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A41A5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A41A5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A41A5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A41A5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A41A5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A41A5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A41A5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A41A5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A41A5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A41A5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A41A5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A41A5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A41A5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A41A5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A41A5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A41A5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A41A5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A41A5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A41A5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A41A5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A41A5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A41A5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A41A5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A41A5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A41A5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A41A5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A41A5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A41A5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A41A5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A41A5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A41A5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r w:rsidR="00681BB2">
              <w:rPr>
                <w:i w:val="0"/>
              </w:rPr>
              <w:t>, Purpose</w:t>
            </w:r>
            <w:r w:rsidR="0005192B">
              <w:rPr>
                <w:i w:val="0"/>
              </w:rPr>
              <w:t>, Assumptions and Dependencies</w:t>
            </w:r>
          </w:p>
        </w:tc>
        <w:tc>
          <w:tcPr>
            <w:tcW w:w="1566"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bookmarkStart w:id="10" w:name="_GoBack"/>
      <w:bookmarkEnd w:id="10"/>
      <w:r>
        <w:rPr>
          <w:i w:val="0"/>
        </w:rPr>
        <w:t xml:space="preserve">The Resort Reservation System is a self-contained software which will be produced by the developers.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A50" w:rsidRDefault="00A41A50">
      <w:pPr>
        <w:spacing w:after="0" w:line="240" w:lineRule="auto"/>
      </w:pPr>
      <w:r>
        <w:separator/>
      </w:r>
    </w:p>
  </w:endnote>
  <w:endnote w:type="continuationSeparator" w:id="0">
    <w:p w:rsidR="00A41A50" w:rsidRDefault="00A41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A50" w:rsidRDefault="00A41A50">
      <w:pPr>
        <w:spacing w:after="0" w:line="240" w:lineRule="auto"/>
      </w:pPr>
      <w:r>
        <w:separator/>
      </w:r>
    </w:p>
  </w:footnote>
  <w:footnote w:type="continuationSeparator" w:id="0">
    <w:p w:rsidR="00A41A50" w:rsidRDefault="00A41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44EBC" w:rsidRPr="00C44EBC">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kFAEcAixotAAAA"/>
  </w:docVars>
  <w:rsids>
    <w:rsidRoot w:val="0009411D"/>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81BB2"/>
    <w:rsid w:val="006A6C9F"/>
    <w:rsid w:val="006E456E"/>
    <w:rsid w:val="006F448D"/>
    <w:rsid w:val="006F6B3C"/>
    <w:rsid w:val="00705928"/>
    <w:rsid w:val="00741FBD"/>
    <w:rsid w:val="00757727"/>
    <w:rsid w:val="007854FB"/>
    <w:rsid w:val="0079137B"/>
    <w:rsid w:val="00795D8B"/>
    <w:rsid w:val="008157B4"/>
    <w:rsid w:val="0084724E"/>
    <w:rsid w:val="00852F9B"/>
    <w:rsid w:val="008B4F3C"/>
    <w:rsid w:val="008B4FB7"/>
    <w:rsid w:val="008B639B"/>
    <w:rsid w:val="008D218B"/>
    <w:rsid w:val="008D5BAB"/>
    <w:rsid w:val="008F35ED"/>
    <w:rsid w:val="00925A0D"/>
    <w:rsid w:val="009778D2"/>
    <w:rsid w:val="00995B41"/>
    <w:rsid w:val="009A2450"/>
    <w:rsid w:val="009A24F5"/>
    <w:rsid w:val="00A31C13"/>
    <w:rsid w:val="00A37467"/>
    <w:rsid w:val="00A40411"/>
    <w:rsid w:val="00A41A50"/>
    <w:rsid w:val="00A802F0"/>
    <w:rsid w:val="00A80A3C"/>
    <w:rsid w:val="00B21028"/>
    <w:rsid w:val="00B43FC4"/>
    <w:rsid w:val="00B7603E"/>
    <w:rsid w:val="00B916B6"/>
    <w:rsid w:val="00BD1DAC"/>
    <w:rsid w:val="00BD3A8D"/>
    <w:rsid w:val="00C44EBC"/>
    <w:rsid w:val="00C662A5"/>
    <w:rsid w:val="00C73943"/>
    <w:rsid w:val="00C9359A"/>
    <w:rsid w:val="00CC70C2"/>
    <w:rsid w:val="00CD5FCA"/>
    <w:rsid w:val="00CE10B5"/>
    <w:rsid w:val="00CE2647"/>
    <w:rsid w:val="00D715BD"/>
    <w:rsid w:val="00DA043A"/>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44F95"/>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11</Pages>
  <Words>3388</Words>
  <Characters>19316</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0</cp:revision>
  <dcterms:created xsi:type="dcterms:W3CDTF">2016-10-22T07:52:00Z</dcterms:created>
  <dcterms:modified xsi:type="dcterms:W3CDTF">2016-10-31T04:37:00Z</dcterms:modified>
</cp:coreProperties>
</file>